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16205299" w14:textId="3AB49772" w:rsidR="0062537F" w:rsidRPr="0062537F" w:rsidRDefault="00494464" w:rsidP="0062537F">
      <w:pPr>
        <w:pStyle w:val="Heading2"/>
        <w:numPr>
          <w:ilvl w:val="0"/>
          <w:numId w:val="0"/>
        </w:numPr>
        <w:spacing w:after="200"/>
        <w:rPr>
          <w:lang w:val="en-GB"/>
        </w:rPr>
      </w:pPr>
      <w:r w:rsidRPr="0062537F">
        <w:rPr>
          <w:lang w:val="en-GB"/>
        </w:rPr>
        <w:t>01.</w:t>
      </w:r>
      <w:r w:rsidR="005777A4" w:rsidRPr="0062537F">
        <w:rPr>
          <w:lang w:val="en-GB"/>
        </w:rPr>
        <w:t xml:space="preserve"> </w:t>
      </w:r>
      <w:r w:rsidR="0062537F" w:rsidRPr="0062537F">
        <w:rPr>
          <w:lang w:val="en-GB"/>
        </w:rPr>
        <w:t>The Imitation Game</w:t>
      </w:r>
    </w:p>
    <w:p w14:paraId="2DADEF25" w14:textId="57A12313" w:rsidR="0062537F" w:rsidRPr="0062537F" w:rsidRDefault="0062537F" w:rsidP="0062537F">
      <w:pPr>
        <w:spacing w:before="0" w:after="0" w:line="240" w:lineRule="auto"/>
        <w:rPr>
          <w:b/>
          <w:bCs/>
        </w:rPr>
      </w:pPr>
      <w:r w:rsidRPr="0062537F">
        <w:rPr>
          <w:b/>
          <w:bCs/>
          <w:lang w:val="bg-BG"/>
        </w:rPr>
        <w:t xml:space="preserve">Submit your solutions in the SoftUni judge system at </w:t>
      </w:r>
      <w:r w:rsidR="00000000">
        <w:fldChar w:fldCharType="begin"/>
      </w:r>
      <w:r w:rsidR="00000000">
        <w:instrText>HYPERLINK "https://judge.softuni.org/Contests/Practice/Index/2525" \l "0"</w:instrText>
      </w:r>
      <w:r w:rsidR="00000000">
        <w:fldChar w:fldCharType="separate"/>
      </w:r>
      <w:r w:rsidRPr="0062537F">
        <w:rPr>
          <w:rStyle w:val="InternetLink"/>
          <w:b/>
          <w:bCs/>
          <w:lang w:val="bg-BG"/>
        </w:rPr>
        <w:t>https://judge.so</w:t>
      </w:r>
      <w:r w:rsidRPr="0062537F">
        <w:rPr>
          <w:rStyle w:val="InternetLink"/>
          <w:b/>
          <w:bCs/>
          <w:lang w:val="bg-BG"/>
        </w:rPr>
        <w:t>f</w:t>
      </w:r>
      <w:r w:rsidRPr="0062537F">
        <w:rPr>
          <w:rStyle w:val="InternetLink"/>
          <w:b/>
          <w:bCs/>
          <w:lang w:val="bg-BG"/>
        </w:rPr>
        <w:t>tuni.org/Contests/Practice/Index/2525#0</w:t>
      </w:r>
      <w:r w:rsidR="00000000">
        <w:rPr>
          <w:rStyle w:val="InternetLink"/>
          <w:b/>
          <w:bCs/>
          <w:lang w:val="bg-BG"/>
        </w:rPr>
        <w:fldChar w:fldCharType="end"/>
      </w:r>
      <w:r w:rsidRPr="0062537F">
        <w:rPr>
          <w:b/>
          <w:bCs/>
          <w:lang w:val="bg-BG"/>
        </w:rPr>
        <w:t>.</w:t>
      </w:r>
    </w:p>
    <w:p w14:paraId="04BC28D9" w14:textId="77777777" w:rsidR="0062537F" w:rsidRPr="008B4C8B" w:rsidRDefault="0062537F" w:rsidP="0062537F">
      <w:pPr>
        <w:spacing w:before="0" w:after="0" w:line="240" w:lineRule="auto"/>
        <w:jc w:val="center"/>
      </w:pPr>
    </w:p>
    <w:p w14:paraId="4177CE78" w14:textId="40F1A025" w:rsidR="0062537F" w:rsidRDefault="0062537F" w:rsidP="0062537F">
      <w:pPr>
        <w:jc w:val="both"/>
        <w:rPr>
          <w:i/>
        </w:rPr>
      </w:pPr>
      <w:r>
        <w:rPr>
          <w:i/>
        </w:rPr>
        <w:t xml:space="preserve">During World War 2, you are a mathematician who joined the cryptography team to decipher the enemy's enigma code. Your job is to create a program to crack the codes. </w:t>
      </w:r>
    </w:p>
    <w:p w14:paraId="2C38AFEE" w14:textId="77777777" w:rsidR="0062537F" w:rsidRPr="002453CB" w:rsidRDefault="0062537F" w:rsidP="0062537F">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15C20B3D" w14:textId="77777777" w:rsidR="0062537F" w:rsidRDefault="0062537F" w:rsidP="0062537F">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5035EB77" w14:textId="77777777" w:rsidR="0062537F" w:rsidRPr="005B2711" w:rsidRDefault="0062537F" w:rsidP="0062537F">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3F9718EF" w14:textId="77777777" w:rsidR="0062537F" w:rsidRDefault="0062537F" w:rsidP="0062537F">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22A46776" w14:textId="77777777" w:rsidR="0062537F" w:rsidRPr="000E1790" w:rsidRDefault="0062537F" w:rsidP="0062537F">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1821DD28" w14:textId="77777777" w:rsidR="0062537F" w:rsidRDefault="0062537F" w:rsidP="0062537F">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662DFF5A" w14:textId="77777777" w:rsidR="0062537F" w:rsidRDefault="0062537F" w:rsidP="0062537F">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DAA05E7" w14:textId="77777777" w:rsidR="0062537F" w:rsidRDefault="0062537F" w:rsidP="0062537F">
      <w:pPr>
        <w:pStyle w:val="Heading3"/>
      </w:pPr>
      <w:r w:rsidRPr="00C57C09">
        <w:t>Input / Constraints</w:t>
      </w:r>
    </w:p>
    <w:p w14:paraId="4EB1191A" w14:textId="77777777" w:rsidR="0062537F" w:rsidRDefault="0062537F" w:rsidP="0062537F">
      <w:pPr>
        <w:pStyle w:val="ListParagraph"/>
        <w:numPr>
          <w:ilvl w:val="0"/>
          <w:numId w:val="18"/>
        </w:numPr>
      </w:pPr>
      <w:r>
        <w:t>On the first line, you will receive a string with a message.</w:t>
      </w:r>
    </w:p>
    <w:p w14:paraId="7B1CDE65" w14:textId="77777777" w:rsidR="0062537F" w:rsidRPr="00C57C09" w:rsidRDefault="0062537F" w:rsidP="0062537F">
      <w:pPr>
        <w:pStyle w:val="ListParagraph"/>
        <w:numPr>
          <w:ilvl w:val="0"/>
          <w:numId w:val="18"/>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1D8CD4BC" w14:textId="77777777" w:rsidR="0062537F" w:rsidRDefault="0062537F" w:rsidP="0062537F">
      <w:pPr>
        <w:pStyle w:val="Heading3"/>
      </w:pPr>
      <w:r>
        <w:t>Output</w:t>
      </w:r>
    </w:p>
    <w:p w14:paraId="3EC9F681" w14:textId="77777777" w:rsidR="0062537F" w:rsidRPr="00C57C09" w:rsidRDefault="0062537F" w:rsidP="0062537F">
      <w:pPr>
        <w:pStyle w:val="ListParagraph"/>
        <w:numPr>
          <w:ilvl w:val="0"/>
          <w:numId w:val="17"/>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5029445" w14:textId="77777777" w:rsidR="0062537F" w:rsidRDefault="0062537F" w:rsidP="0062537F">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62537F" w14:paraId="029E3F99" w14:textId="77777777" w:rsidTr="00EA5B83">
        <w:trPr>
          <w:trHeight w:val="444"/>
        </w:trPr>
        <w:tc>
          <w:tcPr>
            <w:tcW w:w="0" w:type="auto"/>
            <w:shd w:val="clear" w:color="auto" w:fill="D9D9D9" w:themeFill="background1" w:themeFillShade="D9"/>
            <w:vAlign w:val="center"/>
          </w:tcPr>
          <w:p w14:paraId="2EFEFA00" w14:textId="77777777" w:rsidR="0062537F" w:rsidRPr="004149D0" w:rsidRDefault="0062537F" w:rsidP="00EA5B83">
            <w:pPr>
              <w:spacing w:before="40" w:after="40"/>
              <w:jc w:val="center"/>
              <w:rPr>
                <w:b/>
              </w:rPr>
            </w:pPr>
            <w:r w:rsidRPr="004149D0">
              <w:rPr>
                <w:b/>
              </w:rPr>
              <w:t>Input</w:t>
            </w:r>
          </w:p>
        </w:tc>
        <w:tc>
          <w:tcPr>
            <w:tcW w:w="0" w:type="auto"/>
            <w:shd w:val="clear" w:color="auto" w:fill="D9D9D9" w:themeFill="background1" w:themeFillShade="D9"/>
            <w:vAlign w:val="center"/>
          </w:tcPr>
          <w:p w14:paraId="06C9B12A" w14:textId="77777777" w:rsidR="0062537F" w:rsidRPr="004149D0" w:rsidRDefault="0062537F" w:rsidP="00EA5B83">
            <w:pPr>
              <w:spacing w:before="40" w:after="40"/>
              <w:jc w:val="center"/>
              <w:rPr>
                <w:b/>
              </w:rPr>
            </w:pPr>
            <w:r w:rsidRPr="004149D0">
              <w:rPr>
                <w:b/>
              </w:rPr>
              <w:t>Output</w:t>
            </w:r>
          </w:p>
        </w:tc>
      </w:tr>
      <w:tr w:rsidR="0062537F" w14:paraId="46D63FBC" w14:textId="77777777" w:rsidTr="00EA5B83">
        <w:trPr>
          <w:trHeight w:val="2340"/>
        </w:trPr>
        <w:tc>
          <w:tcPr>
            <w:tcW w:w="0" w:type="auto"/>
          </w:tcPr>
          <w:p w14:paraId="0BFA91EC"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26BCCD33"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3418EC6B"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3B3299BA"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1F405664" w14:textId="77777777" w:rsidR="0062537F" w:rsidRPr="00A377AF" w:rsidRDefault="0062537F" w:rsidP="00EA5B8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023F0603" w14:textId="77777777" w:rsidR="0062537F" w:rsidRPr="005B2711"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62537F" w14:paraId="5D44191E" w14:textId="77777777" w:rsidTr="00EA5B83">
        <w:trPr>
          <w:trHeight w:val="348"/>
        </w:trPr>
        <w:tc>
          <w:tcPr>
            <w:tcW w:w="0" w:type="auto"/>
            <w:gridSpan w:val="2"/>
            <w:shd w:val="clear" w:color="auto" w:fill="D9D9D9" w:themeFill="background1" w:themeFillShade="D9"/>
            <w:vAlign w:val="center"/>
          </w:tcPr>
          <w:p w14:paraId="2457F44E" w14:textId="77777777" w:rsidR="0062537F" w:rsidRPr="00A930AE" w:rsidRDefault="0062537F" w:rsidP="00EA5B83">
            <w:pPr>
              <w:spacing w:before="40" w:after="40"/>
              <w:jc w:val="center"/>
              <w:rPr>
                <w:rFonts w:cstheme="minorHAnsi"/>
                <w:b/>
                <w:sz w:val="24"/>
                <w:szCs w:val="24"/>
              </w:rPr>
            </w:pPr>
            <w:r w:rsidRPr="00A930AE">
              <w:rPr>
                <w:rFonts w:cstheme="minorHAnsi"/>
                <w:b/>
                <w:szCs w:val="24"/>
              </w:rPr>
              <w:t>Comments</w:t>
            </w:r>
          </w:p>
        </w:tc>
      </w:tr>
      <w:tr w:rsidR="0062537F" w14:paraId="67E06633" w14:textId="77777777" w:rsidTr="00EA5B83">
        <w:trPr>
          <w:trHeight w:val="458"/>
        </w:trPr>
        <w:tc>
          <w:tcPr>
            <w:tcW w:w="0" w:type="auto"/>
            <w:gridSpan w:val="2"/>
          </w:tcPr>
          <w:p w14:paraId="18848A5D" w14:textId="77777777" w:rsidR="0062537F" w:rsidRPr="00622735" w:rsidRDefault="0062537F" w:rsidP="00EA5B8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2FBCCBEE" w14:textId="77777777" w:rsidR="0062537F" w:rsidRPr="00612889" w:rsidRDefault="0062537F" w:rsidP="00EA5B8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78E84180" w14:textId="77777777" w:rsidR="0062537F" w:rsidRPr="00622735" w:rsidRDefault="0062537F" w:rsidP="00EA5B8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0125B5C1" w14:textId="77777777" w:rsidR="0062537F" w:rsidRDefault="0062537F" w:rsidP="00EA5B8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1EBA501B" w14:textId="77777777" w:rsidR="0062537F" w:rsidRDefault="0062537F" w:rsidP="00EA5B83">
            <w:pPr>
              <w:spacing w:before="40" w:after="40" w:line="360" w:lineRule="auto"/>
              <w:jc w:val="both"/>
              <w:rPr>
                <w:rFonts w:eastAsia="Calibri" w:cstheme="minorHAnsi"/>
                <w:noProof/>
              </w:rPr>
            </w:pPr>
            <w:r>
              <w:rPr>
                <w:rFonts w:eastAsia="Calibri" w:cstheme="minorHAnsi"/>
                <w:noProof/>
              </w:rPr>
              <w:t>Move|3</w:t>
            </w:r>
          </w:p>
          <w:p w14:paraId="6C9FEEFA" w14:textId="77777777" w:rsidR="0062537F" w:rsidRDefault="0062537F" w:rsidP="00EA5B8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4E9FE9FD" w14:textId="77777777" w:rsidR="0062537F" w:rsidRPr="000554BB" w:rsidRDefault="0062537F" w:rsidP="00EA5B8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62537F" w14:paraId="1582A076" w14:textId="77777777" w:rsidTr="00EA5B83">
        <w:trPr>
          <w:trHeight w:val="179"/>
        </w:trPr>
        <w:tc>
          <w:tcPr>
            <w:tcW w:w="0" w:type="auto"/>
            <w:shd w:val="clear" w:color="auto" w:fill="D9D9D9" w:themeFill="background1" w:themeFillShade="D9"/>
            <w:vAlign w:val="center"/>
          </w:tcPr>
          <w:p w14:paraId="26BDA3D2" w14:textId="77777777" w:rsidR="0062537F" w:rsidRPr="000919D7" w:rsidRDefault="0062537F" w:rsidP="00EA5B8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54427B57" w14:textId="77777777" w:rsidR="0062537F" w:rsidRPr="000919D7" w:rsidRDefault="0062537F" w:rsidP="00EA5B83">
            <w:pPr>
              <w:spacing w:before="0" w:after="0" w:line="360" w:lineRule="auto"/>
              <w:jc w:val="center"/>
              <w:rPr>
                <w:rFonts w:ascii="Consolas" w:eastAsia="Calibri" w:hAnsi="Consolas" w:cs="Times New Roman"/>
                <w:b/>
                <w:noProof/>
              </w:rPr>
            </w:pPr>
            <w:r w:rsidRPr="004149D0">
              <w:rPr>
                <w:b/>
              </w:rPr>
              <w:t>Output</w:t>
            </w:r>
          </w:p>
        </w:tc>
      </w:tr>
      <w:tr w:rsidR="0062537F" w14:paraId="2436EA51" w14:textId="77777777" w:rsidTr="00EA5B83">
        <w:trPr>
          <w:trHeight w:val="1980"/>
        </w:trPr>
        <w:tc>
          <w:tcPr>
            <w:tcW w:w="0" w:type="auto"/>
          </w:tcPr>
          <w:p w14:paraId="4F5278E7"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9F50BF0"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38D7BDBF"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47970DC5"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08F8200D"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31F25243" w14:textId="77777777" w:rsidR="0062537F" w:rsidRPr="000919D7" w:rsidRDefault="0062537F" w:rsidP="00EA5B8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384AAF61"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41D93A1B" w14:textId="7092D22C" w:rsidR="0062537F" w:rsidRDefault="00494464" w:rsidP="0062537F">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A97D58">
        <w:rPr>
          <w:lang w:val="en-GB"/>
        </w:rPr>
        <w:t>Fancy Barcodes</w:t>
      </w:r>
    </w:p>
    <w:p w14:paraId="49B90338" w14:textId="7EC46C90" w:rsidR="0062537F" w:rsidRPr="0062537F" w:rsidRDefault="0062537F" w:rsidP="0062537F">
      <w:pPr>
        <w:spacing w:before="0" w:after="0" w:line="240" w:lineRule="auto"/>
        <w:rPr>
          <w:b/>
          <w:bCs/>
        </w:rPr>
      </w:pPr>
      <w:r w:rsidRPr="0062537F">
        <w:rPr>
          <w:b/>
          <w:bCs/>
          <w:lang w:val="bg-BG"/>
        </w:rPr>
        <w:t xml:space="preserve">Submit your solutions in the SoftUni judge system at </w:t>
      </w:r>
      <w:r w:rsidR="00000000">
        <w:fldChar w:fldCharType="begin"/>
      </w:r>
      <w:r w:rsidR="00A97D58">
        <w:instrText>HYPERLINK "https://judge.softuni.org/Contests/Practice/Index/2303" \l "1"</w:instrText>
      </w:r>
      <w:r w:rsidR="00000000">
        <w:fldChar w:fldCharType="separate"/>
      </w:r>
      <w:r w:rsidR="00A97D58">
        <w:rPr>
          <w:rStyle w:val="InternetLink"/>
          <w:b/>
          <w:bCs/>
          <w:lang w:val="bg-BG"/>
        </w:rPr>
        <w:t>https://judge.softuni.org/Contests/Practice/Index/2303#1</w:t>
      </w:r>
      <w:r w:rsidR="00000000">
        <w:rPr>
          <w:rStyle w:val="InternetLink"/>
          <w:b/>
          <w:bCs/>
          <w:lang w:val="bg-BG"/>
        </w:rPr>
        <w:fldChar w:fldCharType="end"/>
      </w:r>
      <w:r w:rsidRPr="0062537F">
        <w:rPr>
          <w:b/>
          <w:bCs/>
          <w:lang w:val="bg-BG"/>
        </w:rPr>
        <w:t>.</w:t>
      </w:r>
    </w:p>
    <w:p w14:paraId="59BD6704" w14:textId="77777777" w:rsidR="0062537F" w:rsidRPr="00110781" w:rsidRDefault="0062537F" w:rsidP="0062537F">
      <w:pPr>
        <w:rPr>
          <w:lang w:val="en-GB"/>
        </w:rPr>
      </w:pPr>
    </w:p>
    <w:p w14:paraId="21F48C73" w14:textId="77777777" w:rsidR="00A97D58" w:rsidRDefault="00A97D58" w:rsidP="00A97D58">
      <w:r>
        <w:t xml:space="preserve">Your first task is to determine if the given sequence of characters is a </w:t>
      </w:r>
      <w:r w:rsidRPr="00F37DAF">
        <w:rPr>
          <w:b/>
        </w:rPr>
        <w:t>valid</w:t>
      </w:r>
      <w:r>
        <w:t xml:space="preserve"> barcode or </w:t>
      </w:r>
      <w:r w:rsidRPr="00F37DAF">
        <w:rPr>
          <w:b/>
        </w:rPr>
        <w:t>not</w:t>
      </w:r>
      <w:r>
        <w:t xml:space="preserve">. </w:t>
      </w:r>
    </w:p>
    <w:p w14:paraId="3DBCE33B" w14:textId="77777777" w:rsidR="00A97D58" w:rsidRDefault="00A97D58" w:rsidP="00A97D58">
      <w:r>
        <w:rPr>
          <w:b/>
        </w:rPr>
        <w:t>Each line</w:t>
      </w:r>
      <w:r w:rsidRPr="00AC6F2B">
        <w:rPr>
          <w:b/>
        </w:rPr>
        <w:t xml:space="preserve"> must not contain anything else but </w:t>
      </w:r>
      <w:r>
        <w:rPr>
          <w:b/>
        </w:rPr>
        <w:t>a valid</w:t>
      </w:r>
      <w:r w:rsidRPr="00AC6F2B">
        <w:rPr>
          <w:b/>
        </w:rPr>
        <w:t xml:space="preserve"> barcode</w:t>
      </w:r>
      <w:r>
        <w:t xml:space="preserve">. A barcode is </w:t>
      </w:r>
      <w:r w:rsidRPr="00C50613">
        <w:rPr>
          <w:b/>
        </w:rPr>
        <w:t>valid</w:t>
      </w:r>
      <w:r>
        <w:t xml:space="preserve"> when:</w:t>
      </w:r>
    </w:p>
    <w:p w14:paraId="126624E7" w14:textId="77777777" w:rsidR="00A97D58" w:rsidRPr="00F37DAF" w:rsidRDefault="00A97D58" w:rsidP="00A97D58">
      <w:pPr>
        <w:pStyle w:val="ListParagraph"/>
        <w:numPr>
          <w:ilvl w:val="0"/>
          <w:numId w:val="3"/>
        </w:numPr>
        <w:rPr>
          <w:rStyle w:val="CodeChar"/>
          <w:rFonts w:asciiTheme="minorHAnsi" w:hAnsiTheme="minorHAnsi"/>
          <w:b w:val="0"/>
          <w:noProof w:val="0"/>
        </w:rPr>
      </w:pPr>
      <w:r>
        <w:t xml:space="preserve">It is surrounded by a </w:t>
      </w:r>
      <w:r w:rsidRPr="00C50613">
        <w:rPr>
          <w:rStyle w:val="CodeChar"/>
        </w:rPr>
        <w:t>"</w:t>
      </w:r>
      <w:r w:rsidRPr="00A73DED">
        <w:rPr>
          <w:rStyle w:val="CodeChar"/>
        </w:rPr>
        <w:t>@</w:t>
      </w:r>
      <w:r w:rsidRPr="00C50613">
        <w:rPr>
          <w:rStyle w:val="CodeChar"/>
        </w:rPr>
        <w:t>"</w:t>
      </w:r>
      <w:r>
        <w:t xml:space="preserve"> followed by one or more </w:t>
      </w:r>
      <w:r w:rsidRPr="00C50613">
        <w:rPr>
          <w:rStyle w:val="CodeChar"/>
        </w:rPr>
        <w:t>"</w:t>
      </w:r>
      <w:r w:rsidRPr="00A73DED">
        <w:rPr>
          <w:rStyle w:val="CodeChar"/>
        </w:rPr>
        <w:t>#</w:t>
      </w:r>
      <w:r w:rsidRPr="00C50613">
        <w:rPr>
          <w:rStyle w:val="CodeChar"/>
        </w:rPr>
        <w:t>"</w:t>
      </w:r>
    </w:p>
    <w:p w14:paraId="73A27CEB" w14:textId="77777777" w:rsidR="00A97D58" w:rsidRPr="006A3915" w:rsidRDefault="00A97D58" w:rsidP="00A97D58">
      <w:pPr>
        <w:pStyle w:val="ListParagraph"/>
        <w:numPr>
          <w:ilvl w:val="0"/>
          <w:numId w:val="3"/>
        </w:numPr>
        <w:rPr>
          <w:b/>
        </w:rPr>
      </w:pPr>
      <w:r>
        <w:t xml:space="preserve">It is </w:t>
      </w:r>
      <w:r w:rsidRPr="006A3915">
        <w:rPr>
          <w:b/>
        </w:rPr>
        <w:t>at least</w:t>
      </w:r>
      <w:r>
        <w:rPr>
          <w:b/>
        </w:rPr>
        <w:t xml:space="preserve"> 6 </w:t>
      </w:r>
      <w:r w:rsidRPr="006A3915">
        <w:rPr>
          <w:b/>
        </w:rPr>
        <w:t>characters long</w:t>
      </w:r>
      <w:r>
        <w:rPr>
          <w:b/>
        </w:rPr>
        <w:t xml:space="preserve"> </w:t>
      </w:r>
      <w:r>
        <w:t xml:space="preserve">(without the surrounding </w:t>
      </w:r>
      <w:r w:rsidRPr="00C50613">
        <w:rPr>
          <w:rStyle w:val="CodeChar"/>
        </w:rPr>
        <w:t>"</w:t>
      </w:r>
      <w:r>
        <w:rPr>
          <w:rStyle w:val="CodeChar"/>
        </w:rPr>
        <w:t>@</w:t>
      </w:r>
      <w:r w:rsidRPr="00C50613">
        <w:rPr>
          <w:rStyle w:val="CodeChar"/>
        </w:rPr>
        <w:t>"</w:t>
      </w:r>
      <w:r w:rsidRPr="00C50613">
        <w:t xml:space="preserve"> or </w:t>
      </w:r>
      <w:r w:rsidRPr="00C50613">
        <w:rPr>
          <w:rStyle w:val="CodeChar"/>
        </w:rPr>
        <w:t>"</w:t>
      </w:r>
      <w:r>
        <w:rPr>
          <w:rStyle w:val="CodeChar"/>
        </w:rPr>
        <w:t>#</w:t>
      </w:r>
      <w:r w:rsidRPr="00C50613">
        <w:rPr>
          <w:rStyle w:val="CodeChar"/>
        </w:rPr>
        <w:t>"</w:t>
      </w:r>
      <w:r w:rsidRPr="00A73DED">
        <w:t>)</w:t>
      </w:r>
    </w:p>
    <w:p w14:paraId="3B9F3CC1" w14:textId="77777777" w:rsidR="00A97D58" w:rsidRDefault="00A97D58" w:rsidP="00A97D58">
      <w:pPr>
        <w:pStyle w:val="ListParagraph"/>
        <w:numPr>
          <w:ilvl w:val="0"/>
          <w:numId w:val="3"/>
        </w:numPr>
      </w:pPr>
      <w:r>
        <w:rPr>
          <w:b/>
        </w:rPr>
        <w:t>It s</w:t>
      </w:r>
      <w:r w:rsidRPr="006A3915">
        <w:rPr>
          <w:b/>
        </w:rPr>
        <w:t>tarts</w:t>
      </w:r>
      <w:r>
        <w:t xml:space="preserve"> with a </w:t>
      </w:r>
      <w:r w:rsidRPr="006A3915">
        <w:rPr>
          <w:b/>
        </w:rPr>
        <w:t>capital letter</w:t>
      </w:r>
    </w:p>
    <w:p w14:paraId="66EA9BD7" w14:textId="77777777" w:rsidR="00A97D58" w:rsidRDefault="00A97D58" w:rsidP="00A97D58">
      <w:pPr>
        <w:pStyle w:val="ListParagraph"/>
        <w:numPr>
          <w:ilvl w:val="0"/>
          <w:numId w:val="3"/>
        </w:numPr>
      </w:pPr>
      <w:r>
        <w:t xml:space="preserve">It contains </w:t>
      </w:r>
      <w:r w:rsidRPr="00C50613">
        <w:rPr>
          <w:b/>
        </w:rPr>
        <w:t>only letters</w:t>
      </w:r>
      <w:r>
        <w:rPr>
          <w:b/>
        </w:rPr>
        <w:t xml:space="preserve"> </w:t>
      </w:r>
      <w:r>
        <w:t>(lower and upper case)</w:t>
      </w:r>
      <w:r w:rsidRPr="00C50613">
        <w:rPr>
          <w:b/>
        </w:rPr>
        <w:t xml:space="preserve"> and digits</w:t>
      </w:r>
    </w:p>
    <w:p w14:paraId="51697E3E" w14:textId="77777777" w:rsidR="00A97D58" w:rsidRPr="00A73DED" w:rsidRDefault="00A97D58" w:rsidP="00A97D58">
      <w:pPr>
        <w:pStyle w:val="ListParagraph"/>
        <w:numPr>
          <w:ilvl w:val="0"/>
          <w:numId w:val="3"/>
        </w:numPr>
      </w:pPr>
      <w:r>
        <w:rPr>
          <w:b/>
        </w:rPr>
        <w:t>It ends</w:t>
      </w:r>
      <w:r>
        <w:t xml:space="preserve"> with a </w:t>
      </w:r>
      <w:r w:rsidRPr="006A3915">
        <w:rPr>
          <w:b/>
        </w:rPr>
        <w:t>capital letter</w:t>
      </w:r>
    </w:p>
    <w:p w14:paraId="571CE305" w14:textId="77777777" w:rsidR="00A97D58" w:rsidRPr="00360063" w:rsidRDefault="00A97D58" w:rsidP="00A97D58">
      <w:pPr>
        <w:rPr>
          <w:lang w:val="bg-BG"/>
        </w:rPr>
      </w:pPr>
      <w:r>
        <w:t>Examples of valid barcodes</w:t>
      </w:r>
      <w:r>
        <w:rPr>
          <w:lang w:val="bg-BG"/>
        </w:rPr>
        <w:t>:</w:t>
      </w:r>
      <w:r w:rsidRPr="000F2F0E">
        <w:rPr>
          <w:rStyle w:val="CodeChar"/>
        </w:rPr>
        <w:t xml:space="preserve"> </w:t>
      </w:r>
      <w:r w:rsidRPr="00360063">
        <w:rPr>
          <w:rStyle w:val="CodeChar"/>
          <w:highlight w:val="green"/>
        </w:rPr>
        <w:t>@##</w:t>
      </w:r>
      <w:r>
        <w:rPr>
          <w:rStyle w:val="CodeChar"/>
          <w:highlight w:val="green"/>
        </w:rPr>
        <w:t>#</w:t>
      </w:r>
      <w:r w:rsidRPr="00360063">
        <w:rPr>
          <w:rStyle w:val="CodeChar"/>
          <w:highlight w:val="green"/>
        </w:rPr>
        <w:t>Che46sE@##</w:t>
      </w:r>
      <w:r w:rsidRPr="004E381A">
        <w:rPr>
          <w:rStyle w:val="CodeChar"/>
          <w:rFonts w:asciiTheme="minorHAnsi" w:hAnsiTheme="minorHAnsi" w:cstheme="minorHAnsi"/>
          <w:lang w:val="bg-BG"/>
        </w:rPr>
        <w:t xml:space="preserve">, </w:t>
      </w:r>
      <w:r w:rsidRPr="00360063">
        <w:rPr>
          <w:rStyle w:val="CodeChar"/>
          <w:highlight w:val="green"/>
        </w:rPr>
        <w:t>@#FreshFisH@#</w:t>
      </w:r>
      <w:r>
        <w:t>,</w:t>
      </w:r>
      <w:r w:rsidRPr="000F2F0E">
        <w:rPr>
          <w:rStyle w:val="CodeChar"/>
        </w:rPr>
        <w:t xml:space="preserve"> </w:t>
      </w:r>
      <w:r w:rsidRPr="00360063">
        <w:rPr>
          <w:rStyle w:val="CodeChar"/>
          <w:highlight w:val="green"/>
        </w:rPr>
        <w:t>@###Brea0D@###</w:t>
      </w:r>
      <w:r>
        <w:t>,</w:t>
      </w:r>
      <w:r w:rsidRPr="000F2F0E">
        <w:rPr>
          <w:rStyle w:val="CodeChar"/>
        </w:rPr>
        <w:t xml:space="preserve"> </w:t>
      </w:r>
      <w:r w:rsidRPr="00360063">
        <w:rPr>
          <w:rStyle w:val="CodeChar"/>
          <w:highlight w:val="green"/>
        </w:rPr>
        <w:t>@##Che46sE@##</w:t>
      </w:r>
    </w:p>
    <w:p w14:paraId="0A3E1022" w14:textId="77777777" w:rsidR="00A97D58" w:rsidRPr="00BB0BAC" w:rsidRDefault="00A97D58" w:rsidP="00A97D58">
      <w:pPr>
        <w:spacing w:after="0" w:line="360" w:lineRule="auto"/>
        <w:jc w:val="both"/>
        <w:rPr>
          <w:rFonts w:ascii="Consolas" w:eastAsia="Calibri" w:hAnsi="Consolas" w:cs="Times New Roman"/>
          <w:noProof/>
        </w:rPr>
      </w:pPr>
      <w:r>
        <w:t>Examples of invalid barcodes</w:t>
      </w:r>
      <w:r>
        <w:rPr>
          <w:lang w:val="bg-BG"/>
        </w:rPr>
        <w:t>:</w:t>
      </w:r>
      <w:r w:rsidRPr="000F2F0E">
        <w:rPr>
          <w:rStyle w:val="CodeChar"/>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_IteM@#</w:t>
      </w:r>
    </w:p>
    <w:p w14:paraId="09FDAF9D" w14:textId="77777777" w:rsidR="00A97D58" w:rsidRDefault="00A97D58" w:rsidP="00A97D58">
      <w:r>
        <w:t xml:space="preserve">Next, you </w:t>
      </w:r>
      <w:proofErr w:type="gramStart"/>
      <w:r>
        <w:t>have to</w:t>
      </w:r>
      <w:proofErr w:type="gramEnd"/>
      <w:r>
        <w:t xml:space="preserve"> determine the </w:t>
      </w:r>
      <w:r w:rsidRPr="00DA7364">
        <w:rPr>
          <w:b/>
        </w:rPr>
        <w:t>product group</w:t>
      </w:r>
      <w:r>
        <w:t xml:space="preserve"> of the item from the </w:t>
      </w:r>
      <w:r w:rsidRPr="00DA7364">
        <w:rPr>
          <w:b/>
        </w:rPr>
        <w:t>barcode</w:t>
      </w:r>
      <w:r>
        <w:t xml:space="preserve">. The product group is obtained by </w:t>
      </w:r>
      <w:r w:rsidRPr="00DA7364">
        <w:rPr>
          <w:b/>
        </w:rPr>
        <w:t>concatenating</w:t>
      </w:r>
      <w:r>
        <w:t xml:space="preserve"> </w:t>
      </w:r>
      <w:r w:rsidRPr="00DA7364">
        <w:rPr>
          <w:b/>
        </w:rPr>
        <w:t>all the digits</w:t>
      </w:r>
      <w:r>
        <w:t xml:space="preserve"> found in the barcode. If there are </w:t>
      </w:r>
      <w:r w:rsidRPr="00DA7364">
        <w:rPr>
          <w:b/>
        </w:rPr>
        <w:t>no digits</w:t>
      </w:r>
      <w:r>
        <w:t xml:space="preserve"> present in the barcode, the </w:t>
      </w:r>
      <w:r w:rsidRPr="00DA7364">
        <w:rPr>
          <w:b/>
        </w:rPr>
        <w:t>default</w:t>
      </w:r>
      <w:r>
        <w:t xml:space="preserve"> product group is </w:t>
      </w:r>
      <w:r w:rsidRPr="00C50613">
        <w:rPr>
          <w:rStyle w:val="CodeChar"/>
        </w:rPr>
        <w:t>"</w:t>
      </w:r>
      <w:r w:rsidRPr="000F2F0E">
        <w:rPr>
          <w:rStyle w:val="CodeChar"/>
        </w:rPr>
        <w:t>00</w:t>
      </w:r>
      <w:r w:rsidRPr="00C50613">
        <w:rPr>
          <w:rStyle w:val="CodeChar"/>
        </w:rPr>
        <w:t>"</w:t>
      </w:r>
      <w:r>
        <w:rPr>
          <w:rStyle w:val="CodeChar"/>
        </w:rPr>
        <w:t>.</w:t>
      </w:r>
    </w:p>
    <w:p w14:paraId="6446C38B" w14:textId="77777777" w:rsidR="00A97D58" w:rsidRDefault="00A97D58" w:rsidP="00A97D58">
      <w:r>
        <w:t xml:space="preserve">Examples:  </w:t>
      </w:r>
    </w:p>
    <w:p w14:paraId="09C89D77" w14:textId="77777777" w:rsidR="00A97D58" w:rsidRDefault="00A97D58" w:rsidP="00A97D58">
      <w:pPr>
        <w:rPr>
          <w:rStyle w:val="CodeChar"/>
        </w:rPr>
      </w:pPr>
      <w:r w:rsidRPr="000F2F0E">
        <w:rPr>
          <w:rStyle w:val="CodeChar"/>
        </w:rPr>
        <w:t>@#</w:t>
      </w:r>
      <w:r>
        <w:rPr>
          <w:rStyle w:val="CodeChar"/>
        </w:rPr>
        <w:t>FreshFisH</w:t>
      </w:r>
      <w:r w:rsidRPr="000F2F0E">
        <w:rPr>
          <w:rStyle w:val="CodeChar"/>
        </w:rPr>
        <w:t>@#</w:t>
      </w:r>
      <w:r>
        <w:rPr>
          <w:rStyle w:val="CodeChar"/>
        </w:rPr>
        <w:t xml:space="preserve"> </w:t>
      </w:r>
      <w:r w:rsidRPr="000F2F0E">
        <w:t>-&gt; product group: 00</w:t>
      </w:r>
    </w:p>
    <w:p w14:paraId="704D9C45" w14:textId="77777777" w:rsidR="00A97D58" w:rsidRDefault="00A97D58" w:rsidP="00A97D58">
      <w:pPr>
        <w:rPr>
          <w:rStyle w:val="CodeChar"/>
        </w:rPr>
      </w:pPr>
      <w:r>
        <w:rPr>
          <w:rStyle w:val="CodeChar"/>
        </w:rPr>
        <w:t>@###Brea0D</w:t>
      </w:r>
      <w:r w:rsidRPr="000F2F0E">
        <w:rPr>
          <w:rStyle w:val="CodeChar"/>
        </w:rPr>
        <w:t xml:space="preserve">@### </w:t>
      </w:r>
      <w:r w:rsidRPr="000F2F0E">
        <w:t>-&gt; product group: 0</w:t>
      </w:r>
    </w:p>
    <w:p w14:paraId="6C70EC30" w14:textId="77777777" w:rsidR="00A97D58" w:rsidRDefault="00A97D58" w:rsidP="00A97D58">
      <w:r w:rsidRPr="000F2F0E">
        <w:rPr>
          <w:rStyle w:val="CodeChar"/>
        </w:rPr>
        <w:t>@##</w:t>
      </w:r>
      <w:r>
        <w:rPr>
          <w:rStyle w:val="CodeChar"/>
        </w:rPr>
        <w:t>Che4s6E</w:t>
      </w:r>
      <w:r w:rsidRPr="000F2F0E">
        <w:rPr>
          <w:rStyle w:val="CodeChar"/>
        </w:rPr>
        <w:t>@##</w:t>
      </w:r>
      <w:r>
        <w:rPr>
          <w:rStyle w:val="CodeChar"/>
        </w:rPr>
        <w:t xml:space="preserve"> </w:t>
      </w:r>
      <w:r>
        <w:t>-&gt; pro</w:t>
      </w:r>
      <w:r w:rsidRPr="000F2F0E">
        <w:t>duct group: 46</w:t>
      </w:r>
    </w:p>
    <w:p w14:paraId="4321E7A5" w14:textId="77777777" w:rsidR="00A97D58" w:rsidRPr="004777E6" w:rsidRDefault="00A97D58" w:rsidP="00A97D58">
      <w:pPr>
        <w:pStyle w:val="Heading3"/>
      </w:pPr>
      <w:r>
        <w:t>Input</w:t>
      </w:r>
    </w:p>
    <w:p w14:paraId="06C088AD" w14:textId="77777777" w:rsidR="00A97D58" w:rsidRDefault="00A97D58" w:rsidP="00A97D58">
      <w:r>
        <w:t xml:space="preserve">On the first line, you will be given an integer </w:t>
      </w:r>
      <w:r w:rsidRPr="00F37DAF">
        <w:rPr>
          <w:b/>
        </w:rPr>
        <w:t>n</w:t>
      </w:r>
      <w:r>
        <w:t xml:space="preserve"> – the </w:t>
      </w:r>
      <w:proofErr w:type="gramStart"/>
      <w:r>
        <w:t>count</w:t>
      </w:r>
      <w:proofErr w:type="gramEnd"/>
      <w:r>
        <w:t xml:space="preserve"> of barcodes that you will be receiving next. </w:t>
      </w:r>
    </w:p>
    <w:p w14:paraId="2347FF42" w14:textId="77777777" w:rsidR="00A97D58" w:rsidRDefault="00A97D58" w:rsidP="00A97D58">
      <w:r>
        <w:t xml:space="preserve">On the following </w:t>
      </w:r>
      <w:r w:rsidRPr="00F37DAF">
        <w:rPr>
          <w:b/>
        </w:rPr>
        <w:t>n</w:t>
      </w:r>
      <w:r>
        <w:t xml:space="preserve"> lines, you will receive different strings.</w:t>
      </w:r>
    </w:p>
    <w:p w14:paraId="1C18597A" w14:textId="77777777" w:rsidR="00A97D58" w:rsidRPr="002B2581" w:rsidRDefault="00A97D58" w:rsidP="00A97D58">
      <w:pPr>
        <w:pStyle w:val="Heading3"/>
      </w:pPr>
      <w:r>
        <w:t>Output</w:t>
      </w:r>
    </w:p>
    <w:p w14:paraId="6D2D5045" w14:textId="77777777" w:rsidR="00A97D58" w:rsidRDefault="00A97D58" w:rsidP="00A97D58">
      <w:pPr>
        <w:rPr>
          <w:noProof/>
        </w:rPr>
      </w:pPr>
      <w:r>
        <w:rPr>
          <w:noProof/>
        </w:rPr>
        <w:t>For each barcode that you process, you need to print a message.</w:t>
      </w:r>
    </w:p>
    <w:p w14:paraId="7E6D54AF" w14:textId="77777777" w:rsidR="00A97D58" w:rsidRDefault="00A97D58" w:rsidP="00A97D58">
      <w:pPr>
        <w:rPr>
          <w:noProof/>
        </w:rPr>
      </w:pPr>
      <w:r>
        <w:rPr>
          <w:noProof/>
        </w:rPr>
        <w:t>If the barcode is invalid:</w:t>
      </w:r>
    </w:p>
    <w:p w14:paraId="4356B3E3" w14:textId="77777777" w:rsidR="00A97D58" w:rsidRDefault="00A97D58" w:rsidP="00A97D58">
      <w:pPr>
        <w:pStyle w:val="Code"/>
        <w:numPr>
          <w:ilvl w:val="0"/>
          <w:numId w:val="41"/>
        </w:numPr>
      </w:pPr>
      <w:r w:rsidRPr="00C50613">
        <w:rPr>
          <w:rStyle w:val="CodeChar"/>
        </w:rPr>
        <w:t>"</w:t>
      </w:r>
      <w:r>
        <w:t>Invalid barcode</w:t>
      </w:r>
      <w:r w:rsidRPr="00C50613">
        <w:rPr>
          <w:rStyle w:val="CodeChar"/>
        </w:rPr>
        <w:t>"</w:t>
      </w:r>
    </w:p>
    <w:p w14:paraId="703FDE1C" w14:textId="77777777" w:rsidR="00A97D58" w:rsidRDefault="00A97D58" w:rsidP="00A97D58">
      <w:pPr>
        <w:rPr>
          <w:noProof/>
        </w:rPr>
      </w:pPr>
      <w:r>
        <w:rPr>
          <w:noProof/>
        </w:rPr>
        <w:lastRenderedPageBreak/>
        <w:t>If the barcode is valid:</w:t>
      </w:r>
    </w:p>
    <w:p w14:paraId="5D38BF6C" w14:textId="77777777" w:rsidR="00A97D58" w:rsidRDefault="00A97D58" w:rsidP="00A97D58">
      <w:pPr>
        <w:pStyle w:val="Code"/>
        <w:numPr>
          <w:ilvl w:val="0"/>
          <w:numId w:val="41"/>
        </w:numPr>
      </w:pPr>
      <w:r w:rsidRPr="00C50613">
        <w:rPr>
          <w:rStyle w:val="CodeChar"/>
        </w:rPr>
        <w:t>"</w:t>
      </w:r>
      <w:r>
        <w:t>Product group: {product group}</w:t>
      </w:r>
      <w:r w:rsidRPr="00C50613">
        <w:rPr>
          <w:rStyle w:val="CodeChar"/>
        </w:rPr>
        <w:t>"</w:t>
      </w:r>
    </w:p>
    <w:p w14:paraId="651477C3" w14:textId="77777777" w:rsidR="00A97D58" w:rsidRPr="00EF2B5F" w:rsidRDefault="00A97D58" w:rsidP="00A97D5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3685"/>
      </w:tblGrid>
      <w:tr w:rsidR="00A97D58" w14:paraId="3E2C0F9A" w14:textId="77777777" w:rsidTr="00EE1668">
        <w:trPr>
          <w:trHeight w:val="444"/>
        </w:trPr>
        <w:tc>
          <w:tcPr>
            <w:tcW w:w="3256" w:type="dxa"/>
            <w:shd w:val="clear" w:color="auto" w:fill="D9D9D9" w:themeFill="background1" w:themeFillShade="D9"/>
          </w:tcPr>
          <w:p w14:paraId="5D435266" w14:textId="77777777" w:rsidR="00A97D58" w:rsidRPr="004149D0" w:rsidRDefault="00A97D58" w:rsidP="00EE1668">
            <w:pPr>
              <w:jc w:val="center"/>
              <w:rPr>
                <w:b/>
              </w:rPr>
            </w:pPr>
            <w:r w:rsidRPr="004149D0">
              <w:rPr>
                <w:b/>
              </w:rPr>
              <w:t>Input</w:t>
            </w:r>
          </w:p>
        </w:tc>
        <w:tc>
          <w:tcPr>
            <w:tcW w:w="3685" w:type="dxa"/>
            <w:shd w:val="clear" w:color="auto" w:fill="D9D9D9" w:themeFill="background1" w:themeFillShade="D9"/>
          </w:tcPr>
          <w:p w14:paraId="7ABCF5BB" w14:textId="77777777" w:rsidR="00A97D58" w:rsidRPr="004149D0" w:rsidRDefault="00A97D58" w:rsidP="00EE1668">
            <w:pPr>
              <w:jc w:val="center"/>
              <w:rPr>
                <w:b/>
              </w:rPr>
            </w:pPr>
            <w:r w:rsidRPr="004149D0">
              <w:rPr>
                <w:b/>
              </w:rPr>
              <w:t>Output</w:t>
            </w:r>
          </w:p>
        </w:tc>
      </w:tr>
      <w:tr w:rsidR="00A97D58" w14:paraId="26F2F869" w14:textId="77777777" w:rsidTr="00EE1668">
        <w:trPr>
          <w:trHeight w:val="215"/>
        </w:trPr>
        <w:tc>
          <w:tcPr>
            <w:tcW w:w="3256" w:type="dxa"/>
          </w:tcPr>
          <w:p w14:paraId="3B5F6CC6"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3</w:t>
            </w:r>
          </w:p>
          <w:p w14:paraId="56DCBC00" w14:textId="77777777" w:rsidR="00A97D58" w:rsidRPr="00DA736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w:t>
            </w:r>
            <w:r w:rsidRPr="00DA7364">
              <w:rPr>
                <w:rFonts w:ascii="Consolas" w:eastAsia="Calibri" w:hAnsi="Consolas" w:cs="Times New Roman"/>
                <w:noProof/>
                <w:highlight w:val="green"/>
              </w:rPr>
              <w:t>FreshFisH</w:t>
            </w:r>
            <w:r>
              <w:rPr>
                <w:rFonts w:ascii="Consolas" w:eastAsia="Calibri" w:hAnsi="Consolas" w:cs="Times New Roman"/>
                <w:noProof/>
              </w:rPr>
              <w:t>@#</w:t>
            </w:r>
          </w:p>
          <w:p w14:paraId="6D251E32" w14:textId="77777777" w:rsidR="00A97D58" w:rsidRPr="00DA736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Brea</w:t>
            </w:r>
            <w:r w:rsidRPr="00DA7364">
              <w:rPr>
                <w:rFonts w:ascii="Consolas" w:eastAsia="Calibri" w:hAnsi="Consolas" w:cs="Times New Roman"/>
                <w:noProof/>
                <w:highlight w:val="magenta"/>
              </w:rPr>
              <w:t>0</w:t>
            </w:r>
            <w:r>
              <w:rPr>
                <w:rFonts w:ascii="Consolas" w:eastAsia="Calibri" w:hAnsi="Consolas" w:cs="Times New Roman"/>
                <w:noProof/>
              </w:rPr>
              <w:t>D@###</w:t>
            </w:r>
          </w:p>
          <w:p w14:paraId="440447F8" w14:textId="77777777" w:rsidR="00A97D58" w:rsidRPr="0088023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Che</w:t>
            </w:r>
            <w:r>
              <w:rPr>
                <w:rFonts w:ascii="Consolas" w:eastAsia="Calibri" w:hAnsi="Consolas" w:cs="Times New Roman"/>
                <w:noProof/>
                <w:highlight w:val="cyan"/>
              </w:rPr>
              <w:t>4</w:t>
            </w:r>
            <w:r w:rsidRPr="00DA7364">
              <w:rPr>
                <w:rFonts w:ascii="Consolas" w:eastAsia="Calibri" w:hAnsi="Consolas" w:cs="Times New Roman"/>
                <w:noProof/>
              </w:rPr>
              <w:t>s</w:t>
            </w:r>
            <w:r w:rsidRPr="00DA7364">
              <w:rPr>
                <w:rFonts w:ascii="Consolas" w:eastAsia="Calibri" w:hAnsi="Consolas" w:cs="Times New Roman"/>
                <w:noProof/>
                <w:highlight w:val="cyan"/>
              </w:rPr>
              <w:t>6</w:t>
            </w:r>
            <w:r w:rsidRPr="00DA7364">
              <w:rPr>
                <w:rFonts w:ascii="Consolas" w:eastAsia="Calibri" w:hAnsi="Consolas" w:cs="Times New Roman"/>
                <w:noProof/>
              </w:rPr>
              <w:t>E@##</w:t>
            </w:r>
          </w:p>
        </w:tc>
        <w:tc>
          <w:tcPr>
            <w:tcW w:w="3685" w:type="dxa"/>
          </w:tcPr>
          <w:p w14:paraId="7349CCD5" w14:textId="77777777" w:rsidR="00A97D58" w:rsidRPr="00F475E2"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green"/>
              </w:rPr>
              <w:t>00</w:t>
            </w:r>
          </w:p>
          <w:p w14:paraId="7143FC1D" w14:textId="77777777" w:rsidR="00A97D58" w:rsidRPr="00F475E2"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magenta"/>
              </w:rPr>
              <w:t>0</w:t>
            </w:r>
          </w:p>
          <w:p w14:paraId="582BE4BC" w14:textId="77777777" w:rsidR="00A97D58" w:rsidRPr="007377CF"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cyan"/>
              </w:rPr>
              <w:t>46</w:t>
            </w:r>
          </w:p>
        </w:tc>
      </w:tr>
      <w:tr w:rsidR="00A97D58" w14:paraId="769E6833" w14:textId="77777777" w:rsidTr="00EE1668">
        <w:trPr>
          <w:trHeight w:val="444"/>
        </w:trPr>
        <w:tc>
          <w:tcPr>
            <w:tcW w:w="3256" w:type="dxa"/>
            <w:shd w:val="clear" w:color="auto" w:fill="D9D9D9" w:themeFill="background1" w:themeFillShade="D9"/>
          </w:tcPr>
          <w:p w14:paraId="52308E23" w14:textId="77777777" w:rsidR="00A97D58" w:rsidRPr="004149D0" w:rsidRDefault="00A97D58" w:rsidP="00EE1668">
            <w:pPr>
              <w:jc w:val="center"/>
              <w:rPr>
                <w:b/>
              </w:rPr>
            </w:pPr>
            <w:r w:rsidRPr="004149D0">
              <w:rPr>
                <w:b/>
              </w:rPr>
              <w:t>Input</w:t>
            </w:r>
          </w:p>
        </w:tc>
        <w:tc>
          <w:tcPr>
            <w:tcW w:w="3685" w:type="dxa"/>
            <w:shd w:val="clear" w:color="auto" w:fill="D9D9D9" w:themeFill="background1" w:themeFillShade="D9"/>
          </w:tcPr>
          <w:p w14:paraId="2BC9C52F" w14:textId="77777777" w:rsidR="00A97D58" w:rsidRPr="004149D0" w:rsidRDefault="00A97D58" w:rsidP="00EE1668">
            <w:pPr>
              <w:jc w:val="center"/>
              <w:rPr>
                <w:b/>
              </w:rPr>
            </w:pPr>
            <w:r w:rsidRPr="004149D0">
              <w:rPr>
                <w:b/>
              </w:rPr>
              <w:t>Output</w:t>
            </w:r>
          </w:p>
        </w:tc>
      </w:tr>
      <w:tr w:rsidR="00A97D58" w14:paraId="32633E87" w14:textId="77777777" w:rsidTr="00EE1668">
        <w:trPr>
          <w:trHeight w:val="2340"/>
        </w:trPr>
        <w:tc>
          <w:tcPr>
            <w:tcW w:w="3256" w:type="dxa"/>
          </w:tcPr>
          <w:p w14:paraId="36105B59"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6</w:t>
            </w:r>
          </w:p>
          <w:p w14:paraId="2C8D31AF"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3FB7E3EF"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0CB02E1B"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5DE572F6"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46782733"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0A84B595" w14:textId="77777777" w:rsidR="00A97D58" w:rsidRPr="00880234" w:rsidRDefault="00A97D58" w:rsidP="00EE1668">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Pr>
          <w:p w14:paraId="2036D7BE"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Product group: 11</w:t>
            </w:r>
          </w:p>
          <w:p w14:paraId="72FF59DB" w14:textId="77777777" w:rsidR="00A97D58"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Product group: 00</w:t>
            </w:r>
          </w:p>
          <w:p w14:paraId="49270B7D"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79F087A8"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1B9142A7"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2EB6B5A5" w14:textId="77777777" w:rsidR="00A97D58" w:rsidRPr="007377CF"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Pro</w:t>
            </w:r>
            <w:r>
              <w:rPr>
                <w:rFonts w:ascii="Consolas" w:eastAsia="Calibri" w:hAnsi="Consolas" w:cs="Times New Roman"/>
                <w:noProof/>
              </w:rPr>
              <w:t>duct group: 00</w:t>
            </w:r>
          </w:p>
        </w:tc>
      </w:tr>
    </w:tbl>
    <w:p w14:paraId="0ED87C7F" w14:textId="77777777" w:rsidR="00A97D58" w:rsidRPr="007740AB" w:rsidRDefault="00494464" w:rsidP="00A97D58">
      <w:pPr>
        <w:pStyle w:val="Heading2"/>
        <w:numPr>
          <w:ilvl w:val="0"/>
          <w:numId w:val="0"/>
        </w:numPr>
        <w:rPr>
          <w:lang w:val="en-GB"/>
        </w:rPr>
      </w:pPr>
      <w:r>
        <w:rPr>
          <w:lang w:val="en-GB"/>
        </w:rPr>
        <w:t>0</w:t>
      </w:r>
      <w:r w:rsidR="00A75DF8">
        <w:rPr>
          <w:lang w:val="en-GB"/>
        </w:rPr>
        <w:t>3</w:t>
      </w:r>
      <w:r>
        <w:rPr>
          <w:lang w:val="en-GB"/>
        </w:rPr>
        <w:t>.</w:t>
      </w:r>
      <w:r w:rsidR="00A75DF8">
        <w:rPr>
          <w:lang w:val="en-GB"/>
        </w:rPr>
        <w:t xml:space="preserve"> </w:t>
      </w:r>
      <w:proofErr w:type="spellStart"/>
      <w:proofErr w:type="gramStart"/>
      <w:r w:rsidR="00A97D58" w:rsidRPr="007740AB">
        <w:rPr>
          <w:lang w:val="en-GB"/>
        </w:rPr>
        <w:t>P!rates</w:t>
      </w:r>
      <w:proofErr w:type="spellEnd"/>
      <w:proofErr w:type="gramEnd"/>
    </w:p>
    <w:p w14:paraId="222CC9A3" w14:textId="77777777" w:rsidR="00A97D58" w:rsidRPr="007740AB" w:rsidRDefault="00A97D58" w:rsidP="00A97D58">
      <w:pPr>
        <w:spacing w:before="0" w:after="0" w:line="240" w:lineRule="auto"/>
        <w:rPr>
          <w:b/>
          <w:bCs/>
        </w:rPr>
      </w:pPr>
      <w:r w:rsidRPr="007740AB">
        <w:rPr>
          <w:b/>
          <w:bCs/>
          <w:lang w:val="bg-BG"/>
        </w:rPr>
        <w:t xml:space="preserve">Submit your solutions in the SoftUni judge system at </w:t>
      </w:r>
      <w:hyperlink r:id="rId8" w:anchor="2" w:history="1">
        <w:r w:rsidRPr="007740AB">
          <w:rPr>
            <w:rStyle w:val="InternetLink"/>
            <w:b/>
            <w:bCs/>
            <w:lang w:val="bg-BG"/>
          </w:rPr>
          <w:t>https://judg</w:t>
        </w:r>
        <w:r w:rsidRPr="007740AB">
          <w:rPr>
            <w:rStyle w:val="InternetLink"/>
            <w:b/>
            <w:bCs/>
            <w:lang w:val="bg-BG"/>
          </w:rPr>
          <w:t>e</w:t>
        </w:r>
        <w:r w:rsidRPr="007740AB">
          <w:rPr>
            <w:rStyle w:val="InternetLink"/>
            <w:b/>
            <w:bCs/>
            <w:lang w:val="bg-BG"/>
          </w:rPr>
          <w:t>.so</w:t>
        </w:r>
        <w:r w:rsidRPr="007740AB">
          <w:rPr>
            <w:rStyle w:val="InternetLink"/>
            <w:b/>
            <w:bCs/>
            <w:lang w:val="bg-BG"/>
          </w:rPr>
          <w:t>f</w:t>
        </w:r>
        <w:r w:rsidRPr="007740AB">
          <w:rPr>
            <w:rStyle w:val="InternetLink"/>
            <w:b/>
            <w:bCs/>
            <w:lang w:val="bg-BG"/>
          </w:rPr>
          <w:t>tuni.org/Contests/Practice/Index/2302#2</w:t>
        </w:r>
      </w:hyperlink>
      <w:r w:rsidRPr="007740AB">
        <w:rPr>
          <w:b/>
          <w:bCs/>
          <w:lang w:val="bg-BG"/>
        </w:rPr>
        <w:t>.</w:t>
      </w:r>
    </w:p>
    <w:p w14:paraId="2B404037" w14:textId="77777777" w:rsidR="00A97D58" w:rsidRPr="00AC606E" w:rsidRDefault="00A97D58" w:rsidP="00A97D58">
      <w:pPr>
        <w:rPr>
          <w:lang w:val="en-GB"/>
        </w:rPr>
      </w:pPr>
    </w:p>
    <w:p w14:paraId="5AEC5B31" w14:textId="77777777" w:rsidR="00A97D58" w:rsidRPr="00E84396" w:rsidRDefault="00A97D58" w:rsidP="00A97D58">
      <w:pPr>
        <w:rPr>
          <w:i/>
          <w:lang w:val="en-GB"/>
        </w:rPr>
      </w:pPr>
      <w:r>
        <w:rPr>
          <w:i/>
          <w:lang w:val="en-GB"/>
        </w:rPr>
        <w:t xml:space="preserve">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w:t>
      </w:r>
      <w:proofErr w:type="gramStart"/>
      <w:r>
        <w:rPr>
          <w:i/>
          <w:lang w:val="en-GB"/>
        </w:rPr>
        <w:t>settlements</w:t>
      </w:r>
      <w:proofErr w:type="gramEnd"/>
      <w:r>
        <w:rPr>
          <w:i/>
          <w:lang w:val="en-GB"/>
        </w:rPr>
        <w:t xml:space="preserve"> and show them the pirate's way!</w:t>
      </w:r>
    </w:p>
    <w:p w14:paraId="38733F24" w14:textId="77777777" w:rsidR="00A97D58" w:rsidRDefault="00A97D58" w:rsidP="00A97D58">
      <w:r>
        <w:t>Until the</w:t>
      </w:r>
      <w:r w:rsidRPr="00D95FF6">
        <w:t xml:space="preserve"> </w:t>
      </w:r>
      <w:r w:rsidRPr="007E744D">
        <w:rPr>
          <w:rStyle w:val="CodeChar"/>
        </w:rPr>
        <w:t>"Sail"</w:t>
      </w:r>
      <w:r w:rsidRPr="00D95FF6">
        <w:t xml:space="preserve"> </w:t>
      </w:r>
      <w:r>
        <w:t>command is given, you will be receiving:</w:t>
      </w:r>
    </w:p>
    <w:p w14:paraId="384A27D6" w14:textId="77777777" w:rsidR="00A97D58" w:rsidRPr="00885DB7" w:rsidRDefault="00A97D58" w:rsidP="00A97D58">
      <w:pPr>
        <w:pStyle w:val="ListParagraph"/>
        <w:numPr>
          <w:ilvl w:val="0"/>
          <w:numId w:val="16"/>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0FE71BD4" w14:textId="77777777" w:rsidR="00A97D58" w:rsidRPr="00885DB7" w:rsidRDefault="00A97D58" w:rsidP="00A97D58">
      <w:pPr>
        <w:pStyle w:val="ListParagraph"/>
        <w:numPr>
          <w:ilvl w:val="0"/>
          <w:numId w:val="16"/>
        </w:numPr>
      </w:pPr>
      <w:r>
        <w:t xml:space="preserve">If you receive a city that has already been received, you </w:t>
      </w:r>
      <w:proofErr w:type="gramStart"/>
      <w:r>
        <w:t>have to</w:t>
      </w:r>
      <w:proofErr w:type="gramEnd"/>
      <w:r>
        <w:t xml:space="preserve"> increase the population and gold with the given values.</w:t>
      </w:r>
    </w:p>
    <w:p w14:paraId="30235AC0" w14:textId="77777777" w:rsidR="00A97D58" w:rsidRPr="00F773AE" w:rsidRDefault="00A97D58" w:rsidP="00A97D58">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575D3D35" w14:textId="77777777" w:rsidR="00A97D58" w:rsidRPr="0088735C" w:rsidRDefault="00A97D58" w:rsidP="00A97D58">
      <w:pPr>
        <w:rPr>
          <w:rStyle w:val="CodeChar"/>
          <w:rFonts w:asciiTheme="minorHAnsi" w:hAnsiTheme="minorHAnsi"/>
          <w:b w:val="0"/>
          <w:noProof w:val="0"/>
          <w:vertAlign w:val="subscript"/>
        </w:rPr>
      </w:pPr>
      <w:r>
        <w:t>Events will be in the following format:</w:t>
      </w:r>
    </w:p>
    <w:p w14:paraId="2F0202B5" w14:textId="77777777" w:rsidR="00A97D58" w:rsidRPr="0088735C" w:rsidRDefault="00A97D58" w:rsidP="00A97D58">
      <w:pPr>
        <w:pStyle w:val="Code"/>
        <w:numPr>
          <w:ilvl w:val="0"/>
          <w:numId w:val="13"/>
        </w:numPr>
      </w:pPr>
      <w:r>
        <w:t>"</w:t>
      </w:r>
      <w:r w:rsidRPr="0088735C">
        <w:t>Plunder=&gt;{town}=&gt;{people}=&gt;{gold}</w:t>
      </w:r>
      <w:r>
        <w:t>"</w:t>
      </w:r>
    </w:p>
    <w:p w14:paraId="7B2E952B" w14:textId="77777777" w:rsidR="00A97D58" w:rsidRPr="0088735C" w:rsidRDefault="00A97D58" w:rsidP="00A97D58">
      <w:pPr>
        <w:pStyle w:val="ListParagraph"/>
        <w:numPr>
          <w:ilvl w:val="1"/>
          <w:numId w:val="13"/>
        </w:numPr>
        <w:rPr>
          <w:b/>
        </w:rPr>
      </w:pPr>
      <w:r>
        <w:t xml:space="preserve">You have successfully attacked and plundered the town, killing the given number of people and stealing the respective amount of gold. </w:t>
      </w:r>
    </w:p>
    <w:p w14:paraId="451D9466" w14:textId="77777777" w:rsidR="00A97D58" w:rsidRPr="00BD00B0" w:rsidRDefault="00A97D58" w:rsidP="00A97D58">
      <w:pPr>
        <w:pStyle w:val="ListParagraph"/>
        <w:numPr>
          <w:ilvl w:val="1"/>
          <w:numId w:val="13"/>
        </w:numPr>
      </w:pPr>
      <w:r>
        <w:t xml:space="preserve">For every town you attack print this message: </w:t>
      </w:r>
      <w:r w:rsidRPr="0088735C">
        <w:rPr>
          <w:rStyle w:val="CodeChar"/>
        </w:rPr>
        <w:t>"{town} plundered! {gold} gold stolen, {people} citizens killed."</w:t>
      </w:r>
    </w:p>
    <w:p w14:paraId="1AD2D79C" w14:textId="77777777" w:rsidR="00A97D58" w:rsidRDefault="00A97D58" w:rsidP="00A97D58">
      <w:pPr>
        <w:pStyle w:val="ListParagraph"/>
        <w:numPr>
          <w:ilvl w:val="1"/>
          <w:numId w:val="13"/>
        </w:numPr>
      </w:pPr>
      <w:r>
        <w:lastRenderedPageBreak/>
        <w:t xml:space="preserve">If any of those two values (population or gold) </w:t>
      </w:r>
      <w:r w:rsidRPr="0088735C">
        <w:rPr>
          <w:b/>
          <w:bCs/>
        </w:rPr>
        <w:t>reaches zero</w:t>
      </w:r>
      <w:r>
        <w:t>, the town is disbanded.</w:t>
      </w:r>
    </w:p>
    <w:p w14:paraId="25A64B3F" w14:textId="77777777" w:rsidR="00A97D58" w:rsidRDefault="00A97D58" w:rsidP="00A97D58">
      <w:pPr>
        <w:pStyle w:val="ListParagraph"/>
        <w:numPr>
          <w:ilvl w:val="2"/>
          <w:numId w:val="13"/>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77A185FA" w14:textId="77777777" w:rsidR="00A97D58" w:rsidRPr="0097613F" w:rsidRDefault="00A97D58" w:rsidP="00A97D58">
      <w:pPr>
        <w:pStyle w:val="ListParagraph"/>
        <w:numPr>
          <w:ilvl w:val="1"/>
          <w:numId w:val="13"/>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A9DBCB6" w14:textId="77777777" w:rsidR="00A97D58" w:rsidRPr="000068FB" w:rsidRDefault="00A97D58" w:rsidP="00A97D58">
      <w:pPr>
        <w:pStyle w:val="Code"/>
        <w:numPr>
          <w:ilvl w:val="0"/>
          <w:numId w:val="13"/>
        </w:numPr>
      </w:pPr>
      <w:r>
        <w:t>"</w:t>
      </w:r>
      <w:r w:rsidRPr="000068FB">
        <w:t>Prosper=&gt;{town}=&gt;{gold}</w:t>
      </w:r>
      <w:r>
        <w:t>"</w:t>
      </w:r>
    </w:p>
    <w:p w14:paraId="605D5361" w14:textId="77777777" w:rsidR="00A97D58" w:rsidRDefault="00A97D58" w:rsidP="00A97D58">
      <w:pPr>
        <w:pStyle w:val="ListParagraph"/>
        <w:numPr>
          <w:ilvl w:val="1"/>
          <w:numId w:val="13"/>
        </w:numPr>
      </w:pPr>
      <w:r>
        <w:t>There has been dramatic economic growth in the given city</w:t>
      </w:r>
      <w:r w:rsidRPr="000068FB">
        <w:rPr>
          <w:b/>
        </w:rPr>
        <w:t>, increasing its treasury</w:t>
      </w:r>
      <w:r>
        <w:t xml:space="preserve"> by the given amount of gold.</w:t>
      </w:r>
    </w:p>
    <w:p w14:paraId="77549217" w14:textId="77777777" w:rsidR="00A97D58" w:rsidRPr="008564B0" w:rsidRDefault="00A97D58" w:rsidP="00A97D58">
      <w:pPr>
        <w:pStyle w:val="ListParagraph"/>
        <w:numPr>
          <w:ilvl w:val="1"/>
          <w:numId w:val="13"/>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0275851B" w14:textId="77777777" w:rsidR="00A97D58" w:rsidRDefault="00A97D58" w:rsidP="00A97D58">
      <w:pPr>
        <w:pStyle w:val="ListParagraph"/>
        <w:numPr>
          <w:ilvl w:val="1"/>
          <w:numId w:val="13"/>
        </w:numPr>
      </w:pPr>
      <w:r>
        <w:t xml:space="preserve">If the given gold is a valid amount, increase the town's gold reserves by the respective amount and print the following message: </w:t>
      </w:r>
    </w:p>
    <w:p w14:paraId="717FFCF3" w14:textId="77777777" w:rsidR="00A97D58" w:rsidRPr="00DA769D" w:rsidRDefault="00A97D58" w:rsidP="00A97D58">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5617F38F" w14:textId="77777777" w:rsidR="00A97D58" w:rsidRDefault="00A97D58" w:rsidP="00A97D58">
      <w:pPr>
        <w:pStyle w:val="Heading3"/>
      </w:pPr>
      <w:r>
        <w:t>Input</w:t>
      </w:r>
    </w:p>
    <w:p w14:paraId="6FE79A79" w14:textId="77777777" w:rsidR="00A97D58" w:rsidRDefault="00A97D58" w:rsidP="00A97D58">
      <w:pPr>
        <w:pStyle w:val="ListParagraph"/>
        <w:numPr>
          <w:ilvl w:val="0"/>
          <w:numId w:val="40"/>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231E18E2" w14:textId="77777777" w:rsidR="00A97D58" w:rsidRPr="008564B0" w:rsidRDefault="00A97D58" w:rsidP="00A97D58">
      <w:pPr>
        <w:pStyle w:val="ListParagraph"/>
        <w:numPr>
          <w:ilvl w:val="0"/>
          <w:numId w:val="40"/>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4AD5291" w14:textId="77777777" w:rsidR="00A97D58" w:rsidRPr="002B2581" w:rsidRDefault="00A97D58" w:rsidP="00A97D58">
      <w:pPr>
        <w:pStyle w:val="Heading3"/>
      </w:pPr>
      <w:r>
        <w:t>Output</w:t>
      </w:r>
    </w:p>
    <w:p w14:paraId="184574EC" w14:textId="77777777" w:rsidR="00A97D58" w:rsidRDefault="00A97D58" w:rsidP="00A97D58">
      <w:pPr>
        <w:pStyle w:val="ListParagraph"/>
        <w:numPr>
          <w:ilvl w:val="0"/>
          <w:numId w:val="39"/>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A338F5" w14:textId="77777777" w:rsidR="00A97D58" w:rsidRDefault="00A97D58" w:rsidP="00A97D58">
      <w:pPr>
        <w:pStyle w:val="Code"/>
        <w:ind w:firstLine="360"/>
      </w:pPr>
      <w:r>
        <w:t>"Ahoy, Captain! There are {count}</w:t>
      </w:r>
      <w:r w:rsidRPr="00E0478A">
        <w:t xml:space="preserve"> wealthy settlements to go to:</w:t>
      </w:r>
    </w:p>
    <w:p w14:paraId="7FCCE3D2" w14:textId="77777777" w:rsidR="00A97D58" w:rsidRDefault="00A97D58" w:rsidP="00A97D58">
      <w:pPr>
        <w:pStyle w:val="Code"/>
        <w:ind w:firstLine="360"/>
      </w:pPr>
      <w:r>
        <w:t>{town1}</w:t>
      </w:r>
      <w:r w:rsidRPr="00E0478A">
        <w:t xml:space="preserve"> -&gt; Population: </w:t>
      </w:r>
      <w:r>
        <w:t>{people} citizens, Gold: {gold}</w:t>
      </w:r>
      <w:r w:rsidRPr="00E0478A">
        <w:t xml:space="preserve"> kg</w:t>
      </w:r>
    </w:p>
    <w:p w14:paraId="724CE0CD" w14:textId="77777777" w:rsidR="00A97D58" w:rsidRDefault="00A97D58" w:rsidP="00A97D58">
      <w:pPr>
        <w:pStyle w:val="Code"/>
        <w:ind w:firstLine="360"/>
      </w:pPr>
      <w:r>
        <w:t>{town2}</w:t>
      </w:r>
      <w:r w:rsidRPr="00E0478A">
        <w:t xml:space="preserve"> -&gt; Population: </w:t>
      </w:r>
      <w:r>
        <w:t>{people} citizens, Gold: {gold}</w:t>
      </w:r>
      <w:r w:rsidRPr="00E0478A">
        <w:t xml:space="preserve"> kg</w:t>
      </w:r>
    </w:p>
    <w:p w14:paraId="0A591FDF" w14:textId="77777777" w:rsidR="00A97D58" w:rsidRDefault="00A97D58" w:rsidP="00A97D58">
      <w:pPr>
        <w:pStyle w:val="Code"/>
      </w:pPr>
      <w:r>
        <w:t xml:space="preserve">   …</w:t>
      </w:r>
    </w:p>
    <w:p w14:paraId="18286A2F" w14:textId="77777777" w:rsidR="00A97D58" w:rsidRDefault="00A97D58" w:rsidP="00A97D58">
      <w:pPr>
        <w:pStyle w:val="Code"/>
        <w:ind w:firstLine="360"/>
      </w:pPr>
      <w:r>
        <w:t>{town…n}</w:t>
      </w:r>
      <w:r w:rsidRPr="00E0478A">
        <w:t xml:space="preserve"> -&gt; Population: </w:t>
      </w:r>
      <w:r>
        <w:t>{people} citizens, Gold: {gold}</w:t>
      </w:r>
      <w:r w:rsidRPr="00E0478A">
        <w:t xml:space="preserve"> kg</w:t>
      </w:r>
      <w:r>
        <w:t>"</w:t>
      </w:r>
    </w:p>
    <w:p w14:paraId="617E3B14" w14:textId="77777777" w:rsidR="00A97D58" w:rsidRDefault="00A97D58" w:rsidP="00A97D58">
      <w:pPr>
        <w:pStyle w:val="ListParagraph"/>
        <w:numPr>
          <w:ilvl w:val="0"/>
          <w:numId w:val="39"/>
        </w:numPr>
      </w:pPr>
      <w:r>
        <w:t>If there are no settlements left to plunder, print:</w:t>
      </w:r>
    </w:p>
    <w:p w14:paraId="42AD5C56" w14:textId="77777777" w:rsidR="00A97D58" w:rsidRDefault="00A97D58" w:rsidP="00A97D58">
      <w:pPr>
        <w:pStyle w:val="Code"/>
        <w:ind w:firstLine="360"/>
      </w:pPr>
      <w:r w:rsidRPr="00EB4B34">
        <w:t>"Ahoy, Captain! All targets have been plundered and destroyed!"</w:t>
      </w:r>
    </w:p>
    <w:p w14:paraId="0FBC2291" w14:textId="77777777" w:rsidR="00A97D58" w:rsidRDefault="00A97D58" w:rsidP="00A97D58">
      <w:pPr>
        <w:pStyle w:val="Heading3"/>
      </w:pPr>
      <w:r>
        <w:t>Constraints</w:t>
      </w:r>
    </w:p>
    <w:p w14:paraId="3F86C78D" w14:textId="77777777" w:rsidR="00A97D58" w:rsidRDefault="00A97D58" w:rsidP="00A97D58">
      <w:pPr>
        <w:pStyle w:val="ListParagraph"/>
        <w:numPr>
          <w:ilvl w:val="0"/>
          <w:numId w:val="6"/>
        </w:numPr>
      </w:pPr>
      <w:r>
        <w:t>The initial population and gold of the settlements will be valid 32-bit integers, never negative, or exceed the respective limits.</w:t>
      </w:r>
    </w:p>
    <w:p w14:paraId="30A252E0" w14:textId="77777777" w:rsidR="00A97D58" w:rsidRDefault="00A97D58" w:rsidP="00A97D58">
      <w:pPr>
        <w:pStyle w:val="ListParagraph"/>
        <w:numPr>
          <w:ilvl w:val="0"/>
          <w:numId w:val="6"/>
        </w:numPr>
      </w:pPr>
      <w:r>
        <w:t>The town names in the events will always be valid towns that should be on your list.</w:t>
      </w:r>
    </w:p>
    <w:p w14:paraId="5E522F5E" w14:textId="77777777" w:rsidR="00A97D58" w:rsidRPr="00EF2B5F" w:rsidRDefault="00A97D58" w:rsidP="00A97D58">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A97D58" w14:paraId="566FCDDC" w14:textId="77777777" w:rsidTr="00EE1668">
        <w:trPr>
          <w:trHeight w:val="348"/>
        </w:trPr>
        <w:tc>
          <w:tcPr>
            <w:tcW w:w="0" w:type="auto"/>
            <w:shd w:val="clear" w:color="auto" w:fill="D9D9D9" w:themeFill="background1" w:themeFillShade="D9"/>
          </w:tcPr>
          <w:p w14:paraId="11F01ABE" w14:textId="77777777" w:rsidR="00A97D58" w:rsidRPr="00A930AE" w:rsidRDefault="00A97D58" w:rsidP="00EE166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33EAC96" w14:textId="77777777" w:rsidR="00A97D58" w:rsidRPr="00A930AE" w:rsidRDefault="00A97D58" w:rsidP="00EE1668">
            <w:pPr>
              <w:jc w:val="center"/>
              <w:rPr>
                <w:rFonts w:cstheme="minorHAnsi"/>
                <w:b/>
                <w:sz w:val="24"/>
                <w:szCs w:val="24"/>
              </w:rPr>
            </w:pPr>
            <w:r>
              <w:rPr>
                <w:rFonts w:cstheme="minorHAnsi"/>
                <w:b/>
                <w:szCs w:val="24"/>
              </w:rPr>
              <w:t>Output</w:t>
            </w:r>
          </w:p>
        </w:tc>
      </w:tr>
      <w:tr w:rsidR="00A97D58" w14:paraId="0D434D73" w14:textId="77777777" w:rsidTr="00694B04">
        <w:trPr>
          <w:trHeight w:val="58"/>
        </w:trPr>
        <w:tc>
          <w:tcPr>
            <w:tcW w:w="0" w:type="auto"/>
          </w:tcPr>
          <w:p w14:paraId="1A3942D2"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21C53A39"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26575E92"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00D3D3EB"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lastRenderedPageBreak/>
              <w:t>Sail</w:t>
            </w:r>
          </w:p>
          <w:p w14:paraId="59759FC8" w14:textId="77777777" w:rsidR="00A97D58" w:rsidRPr="00A82CC4"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107FAB74" w14:textId="77777777" w:rsidR="00A97D58" w:rsidRPr="00A82CC4"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0CE14062" w14:textId="77777777" w:rsidR="00A97D58" w:rsidRPr="00F475E2"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386FAEC4"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lastRenderedPageBreak/>
              <w:t>Tortuga plundered! 380 gold stolen, 75000 citizens killed.</w:t>
            </w:r>
          </w:p>
          <w:p w14:paraId="2F9073C4"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53B5E285"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lastRenderedPageBreak/>
              <w:t>Ahoy, Captain! There are 3 wealthy settlements to go to:</w:t>
            </w:r>
          </w:p>
          <w:p w14:paraId="03BFEAA0"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7498BB96"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226163ED" w14:textId="77777777" w:rsidR="00A97D58" w:rsidRPr="00D517EA"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A97D58" w14:paraId="2ADA1003" w14:textId="77777777" w:rsidTr="00EE1668">
        <w:trPr>
          <w:trHeight w:val="348"/>
        </w:trPr>
        <w:tc>
          <w:tcPr>
            <w:tcW w:w="0" w:type="auto"/>
            <w:shd w:val="clear" w:color="auto" w:fill="D9D9D9" w:themeFill="background1" w:themeFillShade="D9"/>
          </w:tcPr>
          <w:p w14:paraId="69FED9CA" w14:textId="77777777" w:rsidR="00A97D58" w:rsidRPr="00A930AE" w:rsidRDefault="00A97D58" w:rsidP="00EE1668">
            <w:pPr>
              <w:jc w:val="center"/>
              <w:rPr>
                <w:rFonts w:cstheme="minorHAnsi"/>
                <w:b/>
                <w:szCs w:val="24"/>
              </w:rPr>
            </w:pPr>
            <w:r>
              <w:rPr>
                <w:rFonts w:cstheme="minorHAnsi"/>
                <w:b/>
                <w:szCs w:val="24"/>
              </w:rPr>
              <w:lastRenderedPageBreak/>
              <w:t>Input</w:t>
            </w:r>
          </w:p>
        </w:tc>
        <w:tc>
          <w:tcPr>
            <w:tcW w:w="0" w:type="auto"/>
            <w:shd w:val="clear" w:color="auto" w:fill="D9D9D9" w:themeFill="background1" w:themeFillShade="D9"/>
          </w:tcPr>
          <w:p w14:paraId="70F6103E" w14:textId="77777777" w:rsidR="00A97D58" w:rsidRPr="00A930AE" w:rsidRDefault="00A97D58" w:rsidP="00EE1668">
            <w:pPr>
              <w:jc w:val="center"/>
              <w:rPr>
                <w:rFonts w:cstheme="minorHAnsi"/>
                <w:b/>
                <w:sz w:val="24"/>
                <w:szCs w:val="24"/>
              </w:rPr>
            </w:pPr>
            <w:r>
              <w:rPr>
                <w:rFonts w:cstheme="minorHAnsi"/>
                <w:b/>
                <w:szCs w:val="24"/>
              </w:rPr>
              <w:t>Output</w:t>
            </w:r>
          </w:p>
        </w:tc>
      </w:tr>
      <w:tr w:rsidR="00A97D58" w14:paraId="06E67025" w14:textId="77777777" w:rsidTr="00A97D58">
        <w:trPr>
          <w:trHeight w:val="58"/>
        </w:trPr>
        <w:tc>
          <w:tcPr>
            <w:tcW w:w="0" w:type="auto"/>
          </w:tcPr>
          <w:p w14:paraId="0AA515BD"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7A3FB48B"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78FE443C"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D8CA8DC"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2836CB87"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592AB815"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56E4E6C1"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26754DE3"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7D39B3C9"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9B31A4F" w14:textId="77777777" w:rsidR="00A97D58" w:rsidRPr="00465186" w:rsidRDefault="00A97D58" w:rsidP="00EE1668">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57051EF1" w14:textId="77777777" w:rsidR="00A97D58" w:rsidRPr="00F475E2"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7A80E002"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3D1EB279"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5DB1AEA3"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04858586"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11602526"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307DD083"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65B503C9"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6C5F19D2"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176E8B65" w14:textId="77777777" w:rsidR="00A97D58" w:rsidRPr="00D517EA"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5AE6C93" w14:textId="42A81346" w:rsidR="005777A4" w:rsidRPr="00151034" w:rsidRDefault="005777A4" w:rsidP="00A97D58">
      <w:pPr>
        <w:pStyle w:val="Heading2"/>
        <w:numPr>
          <w:ilvl w:val="0"/>
          <w:numId w:val="0"/>
        </w:numPr>
      </w:pPr>
    </w:p>
    <w:sectPr w:rsidR="005777A4" w:rsidRPr="00151034"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9D282" w14:textId="77777777" w:rsidR="00770CB3" w:rsidRDefault="00770CB3" w:rsidP="008068A2">
      <w:pPr>
        <w:spacing w:after="0" w:line="240" w:lineRule="auto"/>
      </w:pPr>
      <w:r>
        <w:separator/>
      </w:r>
    </w:p>
  </w:endnote>
  <w:endnote w:type="continuationSeparator" w:id="0">
    <w:p w14:paraId="45C7CBD7" w14:textId="77777777" w:rsidR="00770CB3" w:rsidRDefault="00770CB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432EDFAC"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432EDFAC"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D23AB" w14:textId="77777777" w:rsidR="00770CB3" w:rsidRDefault="00770CB3" w:rsidP="008068A2">
      <w:pPr>
        <w:spacing w:after="0" w:line="240" w:lineRule="auto"/>
      </w:pPr>
      <w:r>
        <w:separator/>
      </w:r>
    </w:p>
  </w:footnote>
  <w:footnote w:type="continuationSeparator" w:id="0">
    <w:p w14:paraId="7171FEF7" w14:textId="77777777" w:rsidR="00770CB3" w:rsidRDefault="00770CB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9"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41755400">
    <w:abstractNumId w:val="5"/>
  </w:num>
  <w:num w:numId="2" w16cid:durableId="485585048">
    <w:abstractNumId w:val="7"/>
  </w:num>
  <w:num w:numId="3" w16cid:durableId="1512184291">
    <w:abstractNumId w:val="23"/>
  </w:num>
  <w:num w:numId="4" w16cid:durableId="1881160785">
    <w:abstractNumId w:val="24"/>
  </w:num>
  <w:num w:numId="5" w16cid:durableId="890992954">
    <w:abstractNumId w:val="11"/>
  </w:num>
  <w:num w:numId="6" w16cid:durableId="1871141209">
    <w:abstractNumId w:val="26"/>
  </w:num>
  <w:num w:numId="7" w16cid:durableId="1854029623">
    <w:abstractNumId w:val="31"/>
  </w:num>
  <w:num w:numId="8" w16cid:durableId="1095712819">
    <w:abstractNumId w:val="17"/>
  </w:num>
  <w:num w:numId="9" w16cid:durableId="1782651227">
    <w:abstractNumId w:val="14"/>
  </w:num>
  <w:num w:numId="10" w16cid:durableId="1742479607">
    <w:abstractNumId w:val="22"/>
  </w:num>
  <w:num w:numId="11" w16cid:durableId="601648492">
    <w:abstractNumId w:val="20"/>
  </w:num>
  <w:num w:numId="12" w16cid:durableId="1710758679">
    <w:abstractNumId w:val="21"/>
  </w:num>
  <w:num w:numId="13" w16cid:durableId="442924690">
    <w:abstractNumId w:val="13"/>
  </w:num>
  <w:num w:numId="14" w16cid:durableId="1683434968">
    <w:abstractNumId w:val="0"/>
  </w:num>
  <w:num w:numId="15" w16cid:durableId="399182645">
    <w:abstractNumId w:val="9"/>
  </w:num>
  <w:num w:numId="16" w16cid:durableId="616254776">
    <w:abstractNumId w:val="10"/>
  </w:num>
  <w:num w:numId="17" w16cid:durableId="1378821833">
    <w:abstractNumId w:val="29"/>
  </w:num>
  <w:num w:numId="18" w16cid:durableId="442187108">
    <w:abstractNumId w:val="25"/>
  </w:num>
  <w:num w:numId="19" w16cid:durableId="601182221">
    <w:abstractNumId w:val="15"/>
  </w:num>
  <w:num w:numId="20" w16cid:durableId="118453993">
    <w:abstractNumId w:val="27"/>
  </w:num>
  <w:num w:numId="21" w16cid:durableId="1374554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27095772">
    <w:abstractNumId w:val="28"/>
  </w:num>
  <w:num w:numId="23" w16cid:durableId="1315261807">
    <w:abstractNumId w:val="6"/>
  </w:num>
  <w:num w:numId="24" w16cid:durableId="1416517270">
    <w:abstractNumId w:val="12"/>
  </w:num>
  <w:num w:numId="25" w16cid:durableId="1442800572">
    <w:abstractNumId w:val="2"/>
  </w:num>
  <w:num w:numId="26" w16cid:durableId="1948654848">
    <w:abstractNumId w:val="3"/>
  </w:num>
  <w:num w:numId="27" w16cid:durableId="1334382141">
    <w:abstractNumId w:val="18"/>
  </w:num>
  <w:num w:numId="28" w16cid:durableId="769660985">
    <w:abstractNumId w:val="11"/>
  </w:num>
  <w:num w:numId="29" w16cid:durableId="801852215">
    <w:abstractNumId w:val="4"/>
  </w:num>
  <w:num w:numId="30" w16cid:durableId="43919374">
    <w:abstractNumId w:val="1"/>
  </w:num>
  <w:num w:numId="31" w16cid:durableId="1494568308">
    <w:abstractNumId w:val="19"/>
  </w:num>
  <w:num w:numId="32" w16cid:durableId="22872767">
    <w:abstractNumId w:val="28"/>
  </w:num>
  <w:num w:numId="33" w16cid:durableId="1654489059">
    <w:abstractNumId w:val="6"/>
  </w:num>
  <w:num w:numId="34" w16cid:durableId="684019860">
    <w:abstractNumId w:val="12"/>
  </w:num>
  <w:num w:numId="35" w16cid:durableId="1056777349">
    <w:abstractNumId w:val="2"/>
  </w:num>
  <w:num w:numId="36" w16cid:durableId="454561624">
    <w:abstractNumId w:val="3"/>
  </w:num>
  <w:num w:numId="37" w16cid:durableId="1591694303">
    <w:abstractNumId w:val="18"/>
  </w:num>
  <w:num w:numId="38" w16cid:durableId="1856964294">
    <w:abstractNumId w:val="11"/>
  </w:num>
  <w:num w:numId="39" w16cid:durableId="107479698">
    <w:abstractNumId w:val="16"/>
  </w:num>
  <w:num w:numId="40" w16cid:durableId="991833988">
    <w:abstractNumId w:val="8"/>
  </w:num>
  <w:num w:numId="41" w16cid:durableId="1291663641">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2F8F"/>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1275"/>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0FD2"/>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2537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4B04"/>
    <w:rsid w:val="00695634"/>
    <w:rsid w:val="0069742D"/>
    <w:rsid w:val="00697EB7"/>
    <w:rsid w:val="006A3915"/>
    <w:rsid w:val="006B2D82"/>
    <w:rsid w:val="006B5FB6"/>
    <w:rsid w:val="006B7CC0"/>
    <w:rsid w:val="006C17BF"/>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0CB3"/>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4568A"/>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97D58"/>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AF350A"/>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1B3"/>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0394040">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64</Words>
  <Characters>6883</Characters>
  <Application>Microsoft Office Word</Application>
  <DocSecurity>0</DocSecurity>
  <Lines>286</Lines>
  <Paragraphs>309</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7738</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leksandra Raykova</cp:lastModifiedBy>
  <cp:revision>5</cp:revision>
  <cp:lastPrinted>2015-10-26T22:35:00Z</cp:lastPrinted>
  <dcterms:created xsi:type="dcterms:W3CDTF">2022-03-23T16:09:00Z</dcterms:created>
  <dcterms:modified xsi:type="dcterms:W3CDTF">2022-11-16T11:3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6d89c50e12a93ea5ec5a6008f0b0841852ef0d70f24724642e175a3ab8c93</vt:lpwstr>
  </property>
</Properties>
</file>